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AC5C27" w14:textId="77777777" w:rsidR="00E806E8" w:rsidRPr="00E806E8" w:rsidRDefault="00E806E8" w:rsidP="00E806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806E8">
        <w:rPr>
          <w:rFonts w:ascii="Segoe UI" w:eastAsia="Times New Roman" w:hAnsi="Segoe UI" w:cs="Segoe UI"/>
          <w:color w:val="263238"/>
          <w:sz w:val="21"/>
          <w:szCs w:val="21"/>
        </w:rPr>
        <w:t>Given an array of integers, 1 ≤ a[i] ≤ </w:t>
      </w:r>
      <w:r w:rsidRPr="00E806E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E806E8">
        <w:rPr>
          <w:rFonts w:ascii="Segoe UI" w:eastAsia="Times New Roman" w:hAnsi="Segoe UI" w:cs="Segoe UI"/>
          <w:color w:val="263238"/>
          <w:sz w:val="21"/>
          <w:szCs w:val="21"/>
        </w:rPr>
        <w:t> (</w:t>
      </w:r>
      <w:r w:rsidRPr="00E806E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E806E8">
        <w:rPr>
          <w:rFonts w:ascii="Segoe UI" w:eastAsia="Times New Roman" w:hAnsi="Segoe UI" w:cs="Segoe UI"/>
          <w:color w:val="263238"/>
          <w:sz w:val="21"/>
          <w:szCs w:val="21"/>
        </w:rPr>
        <w:t> = size of array), some elements appear </w:t>
      </w:r>
      <w:r w:rsidRPr="00E806E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twice</w:t>
      </w:r>
      <w:r w:rsidRPr="00E806E8">
        <w:rPr>
          <w:rFonts w:ascii="Segoe UI" w:eastAsia="Times New Roman" w:hAnsi="Segoe UI" w:cs="Segoe UI"/>
          <w:color w:val="263238"/>
          <w:sz w:val="21"/>
          <w:szCs w:val="21"/>
        </w:rPr>
        <w:t> and others appear </w:t>
      </w:r>
      <w:r w:rsidRPr="00E806E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once</w:t>
      </w:r>
      <w:r w:rsidRPr="00E806E8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6F57EBCD" w14:textId="77777777" w:rsidR="00E806E8" w:rsidRPr="00E806E8" w:rsidRDefault="00E806E8" w:rsidP="00E806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806E8">
        <w:rPr>
          <w:rFonts w:ascii="Segoe UI" w:eastAsia="Times New Roman" w:hAnsi="Segoe UI" w:cs="Segoe UI"/>
          <w:color w:val="263238"/>
          <w:sz w:val="21"/>
          <w:szCs w:val="21"/>
        </w:rPr>
        <w:t>Find all the elements that appear </w:t>
      </w:r>
      <w:r w:rsidRPr="00E806E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twice</w:t>
      </w:r>
      <w:r w:rsidRPr="00E806E8">
        <w:rPr>
          <w:rFonts w:ascii="Segoe UI" w:eastAsia="Times New Roman" w:hAnsi="Segoe UI" w:cs="Segoe UI"/>
          <w:color w:val="263238"/>
          <w:sz w:val="21"/>
          <w:szCs w:val="21"/>
        </w:rPr>
        <w:t> in this array.</w:t>
      </w:r>
    </w:p>
    <w:p w14:paraId="1AFE1B0D" w14:textId="77777777" w:rsidR="00E806E8" w:rsidRPr="00E806E8" w:rsidRDefault="00E806E8" w:rsidP="00E806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806E8">
        <w:rPr>
          <w:rFonts w:ascii="Segoe UI" w:eastAsia="Times New Roman" w:hAnsi="Segoe UI" w:cs="Segoe UI"/>
          <w:color w:val="263238"/>
          <w:sz w:val="21"/>
          <w:szCs w:val="21"/>
        </w:rPr>
        <w:t>Could you do it without extra space and in O(</w:t>
      </w:r>
      <w:r w:rsidRPr="00E806E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E806E8">
        <w:rPr>
          <w:rFonts w:ascii="Segoe UI" w:eastAsia="Times New Roman" w:hAnsi="Segoe UI" w:cs="Segoe UI"/>
          <w:color w:val="263238"/>
          <w:sz w:val="21"/>
          <w:szCs w:val="21"/>
        </w:rPr>
        <w:t>) runtime?</w:t>
      </w:r>
    </w:p>
    <w:p w14:paraId="21607F3E" w14:textId="77777777" w:rsidR="00E806E8" w:rsidRPr="00E806E8" w:rsidRDefault="00E806E8" w:rsidP="00E806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806E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0DFE25DF" w14:textId="77777777" w:rsidR="00E806E8" w:rsidRPr="00E806E8" w:rsidRDefault="00E806E8" w:rsidP="00E806E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806E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</w:p>
    <w:p w14:paraId="69FFA643" w14:textId="77777777" w:rsidR="00E806E8" w:rsidRPr="00E806E8" w:rsidRDefault="00E806E8" w:rsidP="00E806E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806E8">
        <w:rPr>
          <w:rFonts w:ascii="Consolas" w:eastAsia="Times New Roman" w:hAnsi="Consolas" w:cs="Consolas"/>
          <w:color w:val="263238"/>
          <w:sz w:val="20"/>
          <w:szCs w:val="20"/>
        </w:rPr>
        <w:t>[4,3,2,7,8,2,3,1]</w:t>
      </w:r>
    </w:p>
    <w:p w14:paraId="0F9A58C5" w14:textId="77777777" w:rsidR="00E806E8" w:rsidRPr="00E806E8" w:rsidRDefault="00E806E8" w:rsidP="00E806E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2F4C3DC8" w14:textId="77777777" w:rsidR="00E806E8" w:rsidRPr="00E806E8" w:rsidRDefault="00E806E8" w:rsidP="00E806E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806E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</w:p>
    <w:p w14:paraId="1AEAEEAF" w14:textId="77777777" w:rsidR="00E806E8" w:rsidRPr="00E806E8" w:rsidRDefault="00E806E8" w:rsidP="00E806E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806E8">
        <w:rPr>
          <w:rFonts w:ascii="Consolas" w:eastAsia="Times New Roman" w:hAnsi="Consolas" w:cs="Consolas"/>
          <w:color w:val="263238"/>
          <w:sz w:val="20"/>
          <w:szCs w:val="20"/>
        </w:rPr>
        <w:t>[2,3]</w:t>
      </w:r>
    </w:p>
    <w:p w14:paraId="323B599B" w14:textId="77777777" w:rsidR="00E80F3D" w:rsidRPr="00E806E8" w:rsidRDefault="00E80F3D" w:rsidP="00E806E8">
      <w:bookmarkStart w:id="0" w:name="_GoBack"/>
      <w:bookmarkEnd w:id="0"/>
    </w:p>
    <w:sectPr w:rsidR="00E80F3D" w:rsidRPr="00E806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wsDSyNLe0NDAxs7RU0lEKTi0uzszPAykwrAUAZAKEjiwAAAA="/>
  </w:docVars>
  <w:rsids>
    <w:rsidRoot w:val="00E97776"/>
    <w:rsid w:val="00A57F9B"/>
    <w:rsid w:val="00AD2787"/>
    <w:rsid w:val="00D1495E"/>
    <w:rsid w:val="00E65929"/>
    <w:rsid w:val="00E806E8"/>
    <w:rsid w:val="00E80F3D"/>
    <w:rsid w:val="00E97776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D84447-4C71-45C9-98C1-EEA01AC7C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806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06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06E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0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13T03:28:00Z</dcterms:created>
  <dcterms:modified xsi:type="dcterms:W3CDTF">2019-11-13T03:28:00Z</dcterms:modified>
</cp:coreProperties>
</file>